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0C16CD4D" w:rsidR="003C4C7C" w:rsidRDefault="00280F08" w:rsidP="00FB7279">
      <w:pPr>
        <w:pStyle w:val="NoSpacing"/>
      </w:pPr>
      <w:r>
        <w:t>RCLCO</w:t>
      </w:r>
      <w:r w:rsidR="00A966A3">
        <w:t xml:space="preserve"> Real Estate Advisors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RCLC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RCLCO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RCLCO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68944" w14:textId="77777777" w:rsidR="00C701B1" w:rsidRDefault="00C701B1" w:rsidP="00AA2CAA">
      <w:pPr>
        <w:spacing w:after="0" w:line="240" w:lineRule="auto"/>
      </w:pPr>
      <w:r>
        <w:separator/>
      </w:r>
    </w:p>
  </w:endnote>
  <w:endnote w:type="continuationSeparator" w:id="0">
    <w:p w14:paraId="4F2AD0E4" w14:textId="77777777" w:rsidR="00C701B1" w:rsidRDefault="00C701B1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A4527" w14:textId="77777777" w:rsidR="00C701B1" w:rsidRDefault="00C701B1" w:rsidP="00AA2CAA">
      <w:pPr>
        <w:spacing w:after="0" w:line="240" w:lineRule="auto"/>
      </w:pPr>
      <w:r>
        <w:separator/>
      </w:r>
    </w:p>
  </w:footnote>
  <w:footnote w:type="continuationSeparator" w:id="0">
    <w:p w14:paraId="0BCE7F6A" w14:textId="77777777" w:rsidR="00C701B1" w:rsidRDefault="00C701B1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66A3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01B1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3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8:13:00Z</dcterms:modified>
</cp:coreProperties>
</file>